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5D04" w:rsidRPr="00A93423" w:rsidRDefault="002D135E">
      <w:pPr>
        <w:rPr>
          <w:lang w:val="en-GB"/>
        </w:rPr>
      </w:pPr>
      <w:r w:rsidRPr="00A93423">
        <w:rPr>
          <w:lang w:val="en-GB"/>
        </w:rPr>
        <w:t>D1 Prep</w:t>
      </w:r>
    </w:p>
    <w:p w:rsidR="008B06BE" w:rsidRPr="00A93423" w:rsidRDefault="008B06BE">
      <w:pPr>
        <w:rPr>
          <w:lang w:val="en-GB"/>
        </w:rPr>
      </w:pPr>
      <w:r w:rsidRPr="00A93423">
        <w:rPr>
          <w:lang w:val="en-GB"/>
        </w:rPr>
        <w:t>3.1</w:t>
      </w:r>
    </w:p>
    <w:p w:rsidR="008B06BE" w:rsidRPr="00A36BBD" w:rsidRDefault="008B06BE">
      <w:pPr>
        <w:rPr>
          <w:lang w:val="en-GB"/>
        </w:rPr>
      </w:pPr>
      <w:r w:rsidRPr="00A36BBD">
        <w:rPr>
          <w:lang w:val="en-GB"/>
        </w:rPr>
        <w:t>Pwm function code</w:t>
      </w:r>
      <w:r w:rsidR="00A36BBD" w:rsidRPr="00A36BBD">
        <w:rPr>
          <w:lang w:val="en-GB"/>
        </w:rPr>
        <w:t xml:space="preserve"> and graph</w:t>
      </w:r>
      <w:r w:rsidRPr="00A36BBD">
        <w:rPr>
          <w:lang w:val="en-GB"/>
        </w:rPr>
        <w:t>:</w:t>
      </w:r>
    </w:p>
    <w:p w:rsidR="00A36BBD" w:rsidRDefault="008B06BE">
      <w:r>
        <w:rPr>
          <w:noProof/>
        </w:rPr>
        <w:drawing>
          <wp:inline distT="0" distB="0" distL="0" distR="0" wp14:anchorId="6011CCF3" wp14:editId="1447B22F">
            <wp:extent cx="2593356" cy="208216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10267" cy="209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6BBD">
        <w:rPr>
          <w:noProof/>
        </w:rPr>
        <w:drawing>
          <wp:inline distT="0" distB="0" distL="0" distR="0" wp14:anchorId="3E1DDE0D" wp14:editId="34658073">
            <wp:extent cx="2787833" cy="220980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94896" cy="221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BBD" w:rsidRDefault="00FD7F32">
      <w:r>
        <w:t>4.</w:t>
      </w:r>
      <w:r w:rsidR="00FF6F69">
        <w:t>4</w:t>
      </w:r>
    </w:p>
    <w:p w:rsidR="00FD7F32" w:rsidRDefault="00FF6F69">
      <w:r>
        <w:rPr>
          <w:noProof/>
        </w:rPr>
        <w:drawing>
          <wp:inline distT="0" distB="0" distL="0" distR="0" wp14:anchorId="7EF809F5" wp14:editId="63B52ECB">
            <wp:extent cx="2502012" cy="2562447"/>
            <wp:effectExtent l="0" t="0" r="0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25938" cy="258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3423">
        <w:rPr>
          <w:noProof/>
        </w:rPr>
        <w:drawing>
          <wp:inline distT="0" distB="0" distL="0" distR="0" wp14:anchorId="2298E3D9" wp14:editId="513F3C9B">
            <wp:extent cx="2184400" cy="1768324"/>
            <wp:effectExtent l="0" t="0" r="6350" b="381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5996" cy="178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0232" w:rsidRDefault="00A93423">
      <w:r>
        <w:rPr>
          <w:noProof/>
        </w:rPr>
        <w:drawing>
          <wp:inline distT="0" distB="0" distL="0" distR="0" wp14:anchorId="38210BD3" wp14:editId="3F46E84A">
            <wp:extent cx="2323923" cy="1924050"/>
            <wp:effectExtent l="0" t="0" r="635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2834" cy="19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F7E60E" wp14:editId="3484E83B">
            <wp:extent cx="2413000" cy="1945667"/>
            <wp:effectExtent l="0" t="0" r="635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0631" cy="196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960" w:rsidRDefault="00E402C3">
      <w:r>
        <w:rPr>
          <w:noProof/>
        </w:rPr>
        <w:lastRenderedPageBreak/>
        <w:drawing>
          <wp:inline distT="0" distB="0" distL="0" distR="0" wp14:anchorId="31E0699A" wp14:editId="0A02C2BA">
            <wp:extent cx="2467961" cy="1949450"/>
            <wp:effectExtent l="0" t="0" r="889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82812" cy="1961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07D" w:rsidRDefault="003C207D">
      <w:r>
        <w:t>Dynamic</w:t>
      </w:r>
      <w:r w:rsidR="000012C7">
        <w:t xml:space="preserve"> simulations</w:t>
      </w:r>
      <w:bookmarkStart w:id="0" w:name="_GoBack"/>
      <w:bookmarkEnd w:id="0"/>
    </w:p>
    <w:p w:rsidR="00CE7F4C" w:rsidRDefault="003C207D">
      <w:r>
        <w:rPr>
          <w:noProof/>
        </w:rPr>
        <w:drawing>
          <wp:inline distT="0" distB="0" distL="0" distR="0" wp14:anchorId="16FFFBAD" wp14:editId="0D3DA582">
            <wp:extent cx="2806700" cy="2026442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2333" cy="2044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B8643C" wp14:editId="6333BC66">
            <wp:extent cx="2541247" cy="2105660"/>
            <wp:effectExtent l="0" t="0" r="0" b="889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50767" cy="21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F4C" w:rsidRDefault="00CE7F4C">
      <w:r>
        <w:t>K = 0.01</w:t>
      </w:r>
    </w:p>
    <w:p w:rsidR="00CE7F4C" w:rsidRDefault="00CE7F4C">
      <w:r>
        <w:rPr>
          <w:noProof/>
        </w:rPr>
        <w:drawing>
          <wp:inline distT="0" distB="0" distL="0" distR="0" wp14:anchorId="1745070E" wp14:editId="07FAF248">
            <wp:extent cx="2419052" cy="1911350"/>
            <wp:effectExtent l="0" t="0" r="635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26673" cy="191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5A96AF" wp14:editId="7132B2B7">
            <wp:extent cx="2311943" cy="1917700"/>
            <wp:effectExtent l="0" t="0" r="0" b="635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28395" cy="1931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F4C" w:rsidRDefault="00CE7F4C">
      <w:r>
        <w:rPr>
          <w:noProof/>
        </w:rPr>
        <w:drawing>
          <wp:inline distT="0" distB="0" distL="0" distR="0" wp14:anchorId="0EE63975" wp14:editId="2C91991E">
            <wp:extent cx="2337661" cy="1974850"/>
            <wp:effectExtent l="0" t="0" r="5715" b="635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48387" cy="1983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F4C" w:rsidRDefault="00CE7F4C">
      <w:r>
        <w:lastRenderedPageBreak/>
        <w:t>K=</w:t>
      </w:r>
      <w:r w:rsidR="00AB2595">
        <w:t>0.</w:t>
      </w:r>
      <w:r w:rsidR="00A41DD9">
        <w:t>05</w:t>
      </w:r>
    </w:p>
    <w:p w:rsidR="009D0F6F" w:rsidRDefault="009D0F6F">
      <w:r>
        <w:rPr>
          <w:noProof/>
        </w:rPr>
        <w:drawing>
          <wp:inline distT="0" distB="0" distL="0" distR="0" wp14:anchorId="585E5EB1" wp14:editId="2A40EE29">
            <wp:extent cx="2383640" cy="1968500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93738" cy="1976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B940B1" wp14:editId="45E72DC2">
            <wp:extent cx="2349500" cy="1940047"/>
            <wp:effectExtent l="0" t="0" r="0" b="3175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67569" cy="195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F6F" w:rsidRDefault="009D0F6F">
      <w:r>
        <w:rPr>
          <w:noProof/>
        </w:rPr>
        <w:drawing>
          <wp:inline distT="0" distB="0" distL="0" distR="0" wp14:anchorId="1B71E0AC" wp14:editId="7F0A83B0">
            <wp:extent cx="2370572" cy="1962150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7922" cy="197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F6F" w:rsidRDefault="009D0F6F">
      <w:r>
        <w:t>K = 0.005</w:t>
      </w:r>
    </w:p>
    <w:p w:rsidR="006A0E33" w:rsidRDefault="006A0E33">
      <w:r>
        <w:rPr>
          <w:noProof/>
        </w:rPr>
        <w:drawing>
          <wp:inline distT="0" distB="0" distL="0" distR="0" wp14:anchorId="5E71A04D" wp14:editId="29883C1A">
            <wp:extent cx="2413000" cy="2016951"/>
            <wp:effectExtent l="0" t="0" r="6350" b="254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3893" cy="2026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C0D92C" wp14:editId="34F52403">
            <wp:extent cx="2398086" cy="2006600"/>
            <wp:effectExtent l="0" t="0" r="254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5052" cy="202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296135" wp14:editId="64219C82">
            <wp:extent cx="2101850" cy="1756408"/>
            <wp:effectExtent l="0" t="0" r="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0550" cy="180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595" w:rsidRDefault="00AB2595"/>
    <w:sectPr w:rsidR="00AB259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MTM3MzY1MzGyMDBS0lEKTi0uzszPAykwqgUADKIgqiwAAAA="/>
  </w:docVars>
  <w:rsids>
    <w:rsidRoot w:val="002D135E"/>
    <w:rsid w:val="000012C7"/>
    <w:rsid w:val="0001527E"/>
    <w:rsid w:val="002D135E"/>
    <w:rsid w:val="003C207D"/>
    <w:rsid w:val="00491FFB"/>
    <w:rsid w:val="005F0232"/>
    <w:rsid w:val="006A0E33"/>
    <w:rsid w:val="007D1923"/>
    <w:rsid w:val="00845D04"/>
    <w:rsid w:val="008B06BE"/>
    <w:rsid w:val="0093081E"/>
    <w:rsid w:val="009D0F6F"/>
    <w:rsid w:val="00A36BBD"/>
    <w:rsid w:val="00A41DD9"/>
    <w:rsid w:val="00A93423"/>
    <w:rsid w:val="00AB2595"/>
    <w:rsid w:val="00CE7F4C"/>
    <w:rsid w:val="00D04960"/>
    <w:rsid w:val="00E402C3"/>
    <w:rsid w:val="00FD7F32"/>
    <w:rsid w:val="00FF6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7DC49"/>
  <w15:chartTrackingRefBased/>
  <w15:docId w15:val="{39927987-08D6-4C06-8AC1-2C9508102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ek</dc:creator>
  <cp:keywords/>
  <dc:description/>
  <cp:lastModifiedBy>Piotrek</cp:lastModifiedBy>
  <cp:revision>16</cp:revision>
  <dcterms:created xsi:type="dcterms:W3CDTF">2020-01-18T18:46:00Z</dcterms:created>
  <dcterms:modified xsi:type="dcterms:W3CDTF">2020-01-19T15:13:00Z</dcterms:modified>
</cp:coreProperties>
</file>